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r>
        <w:t xml:space="preserve"> </w:t>
      </w:r>
      <w:r>
        <w:t xml:space="preserve">DR</w:t>
      </w:r>
      <w:r>
        <w:t xml:space="preserve"> </w:t>
      </w:r>
      <w:r>
        <w:t xml:space="preserve">Congo</w:t>
      </w:r>
      <w:r>
        <w:t xml:space="preserve"> </w:t>
      </w:r>
      <w:r>
        <w:t xml:space="preserve">Kinshasa</w:t>
      </w:r>
    </w:p>
    <w:bookmarkStart w:id="20" w:name="internship-application-letter"/>
    <w:p>
      <w:pPr>
        <w:pStyle w:val="Heading1"/>
      </w:pPr>
      <w:r>
        <w:t xml:space="preserve">INTERNSHIP APPLICATION LETTER</w:t>
      </w:r>
    </w:p>
    <w:p>
      <w:pPr>
        <w:pStyle w:val="FirstParagraph"/>
      </w:pPr>
      <w:r>
        <w:t xml:space="preserve">Paramedic Internship Position in DR Congo Kinshasa</w:t>
      </w:r>
    </w:p>
    <w:bookmarkEnd w:id="20"/>
    <w:p>
      <w:pPr>
        <w:pStyle w:val="BodyText"/>
      </w:pPr>
      <w:r>
        <w:t xml:space="preserve">Jane A. Mwangi</w:t>
      </w:r>
      <w:r>
        <w:br/>
      </w:r>
      <w:r>
        <w:t xml:space="preserve">45 Boulevard de l'Indépendance, Kinshasa</w:t>
      </w:r>
      <w:r>
        <w:br/>
      </w:r>
      <w:r>
        <w:t xml:space="preserve">+243 812 345 678 | j.mwangi@email.com</w:t>
      </w:r>
    </w:p>
    <w:p>
      <w:pPr>
        <w:pStyle w:val="BodyText"/>
      </w:pPr>
      <w:r>
        <w:t xml:space="preserve">Dear Hiring Manager,</w:t>
      </w:r>
    </w:p>
    <w:p>
      <w:pPr>
        <w:pStyle w:val="BodyText"/>
      </w:pPr>
      <w:r>
        <w:t xml:space="preserve">I am writing to express my profound enthusiasm for the Paramedic Internship opportunity within your organization's emergency medical services division in DR Congo Kinshasa. As a final-year paramedic student at the University of Kinshasa Faculty of Health Sciences with clinical rotations across three major hospitals in Lubumbashi and Goma, I have meticulously prepared myself to contribute meaningfully to your mission of improving emergency healthcare access in one of Africa's most underserved regions. This Internship Application Letter represents my earnest commitment to serving communities in DR Congo Kinshasa where medical infrastructure faces unprecedented challenges.</w:t>
      </w:r>
    </w:p>
    <w:p>
      <w:pPr>
        <w:pStyle w:val="BodyText"/>
      </w:pPr>
      <w:r>
        <w:t xml:space="preserve">My academic foundation includes 1,200 hours of clinical training focused on trauma management, maternal health emergencies, and infectious disease response – directly aligning with the critical needs observed throughout DR Congo Kinshasa. During my fieldwork in eastern DR Congo, I witnessed firsthand how geographical barriers and resource constraints compromise emergency medical care for over 45 million people. This experience crystallized my determination to specialize in mobile emergency response systems designed specifically for urban-rural settings like those found across Kinshasa's sprawling districts where access to professional paramedics remains severely limited.</w:t>
      </w:r>
    </w:p>
    <w:p>
      <w:pPr>
        <w:pStyle w:val="BodyText"/>
      </w:pPr>
      <w:r>
        <w:t xml:space="preserve">What particularly resonates with me about your organization is its pioneering work in establishing community-based first response units within DR Congo Kinshasa. I have closely followed your initiative to deploy motorcycle ambulances in the Kenge and Masina neighborhoods, where traffic congestion often delays traditional ambulances by over 45 minutes during critical emergencies. My practical experience with rapid response protocols – including administering trauma kits, performing CPR in resource-limited environments, and managing hemorrhage control without advanced equipment – positions me to immediately support these vital operations. I am especially adept at triaging multiple casualties during mass casualty incidents, a skill developed through simulations based on Kinshasa's frequent urban transport accidents and conflict-related injuries.</w:t>
      </w:r>
    </w:p>
    <w:p>
      <w:pPr>
        <w:pStyle w:val="BodyText"/>
      </w:pPr>
      <w:r>
        <w:t xml:space="preserve">Having spent six months volunteering with the Red Cross mobile clinic in Kinshasa’s Kintambo district, I gained invaluable insight into the cultural nuances of healthcare delivery in DR Congo. I learned to communicate effectively using Lingala and Swahili with patients while respecting traditional healing practices that often coexist with formal medicine. For instance, during an outbreak of cholera near the River Congo basin, my team successfully integrated local community leaders into our prevention education programs, increasing vaccination uptake by 65%. This experience taught me that sustainable healthcare in DR Congo Kinshasa requires both clinical expertise and deep cultural humility – qualities I bring to every patient interaction.</w:t>
      </w:r>
    </w:p>
    <w:p>
      <w:pPr>
        <w:pStyle w:val="BodyText"/>
      </w:pPr>
      <w:r>
        <w:t xml:space="preserve">I understand that working as a Paramedic Intern in DR Congo Kinshasa demands more than medical skills; it requires resilience in navigating complex logistics. My previous work with Médecins Sans Frontières during the 2023 health crisis taught me to operate effectively with minimal supplies and under security constraints. When our supply chain was disrupted following flooding near the Kalamu bridge, I led a team in repurposing medical-grade materials from donated equipment to maintain critical care services for 12 hours without compromising patient safety. This adaptability is essential for supporting your emergency response teams in Kinshasa's challenging urban environment where infrastructure disruptions are frequent.</w:t>
      </w:r>
    </w:p>
    <w:p>
      <w:pPr>
        <w:pStyle w:val="BodyText"/>
      </w:pPr>
      <w:r>
        <w:t xml:space="preserve">My fluency in English, French, and Lingala enables me to bridge communication gaps between international medical teams and local communities across DR Congo Kinshasa. I have already begun learning Kikongo through language immersion programs to better connect with patients in the Matonge district where I hope to serve. Furthermore, my research thesis on "Barriers to Emergency Medical Access in Urban Congolese Settings" specifically analyzed Kinshasa's public health data, revealing that 78% of critical cases never reach formal care due to transport issues – a problem your organization directly addresses through its community-first approach.</w:t>
      </w:r>
    </w:p>
    <w:p>
      <w:pPr>
        <w:pStyle w:val="BodyText"/>
      </w:pPr>
      <w:r>
        <w:t xml:space="preserve">I am deeply motivated by your commitment to training local personnel as part of sustainable healthcare solutions in DR Congo Kinshasa. My mentorship experience with six nursing students at the University Hospital of Kinshasa demonstrated my ability to share knowledge effectively while fostering collaborative care. I believe an Internship Application Letter should reflect not just what I can learn, but what I will contribute – and I am prepared to support your team in documenting field protocols, training community health workers, and developing culturally appropriate emergency response materials for Kinshasa’s diverse neighborhoods.</w:t>
      </w:r>
    </w:p>
    <w:p>
      <w:pPr>
        <w:pStyle w:val="BodyText"/>
      </w:pPr>
      <w:r>
        <w:t xml:space="preserve">As DR Congo Kinshasa continues to navigate complex healthcare challenges amid population growth and climate vulnerabilities, I am eager to apply my skills within your organization's framework. I have attached my CV detailing clinical competencies including Advanced Cardiac Life Support certification, wilderness medical training, and emergency vehicle operation. My reference from Dr. Antoine Mwamba (Head of Emergency Services at Kinshasa University Hospital) speaks to my reliability in high-pressure scenarios.</w:t>
      </w:r>
    </w:p>
    <w:p>
      <w:pPr>
        <w:pStyle w:val="BodyText"/>
      </w:pPr>
      <w:r>
        <w:t xml:space="preserve">Thank you for considering my application. I welcome the opportunity to discuss how my background in community-focused paramedic care aligns with your mission to save lives throughout DR Congo Kinshasa. I am available for an interview at your earliest convenience and can be reached immediately via phone or email.</w:t>
      </w:r>
    </w:p>
    <w:p>
      <w:pPr>
        <w:pStyle w:val="BodyText"/>
      </w:pPr>
      <w:r>
        <w:t xml:space="preserve">Sincerely,</w:t>
      </w:r>
    </w:p>
    <w:p>
      <w:pPr>
        <w:pStyle w:val="BodyText"/>
      </w:pPr>
      <w:r>
        <w:t xml:space="preserve">Jane A. Mwangi</w:t>
      </w:r>
    </w:p>
    <w:p>
      <w:pPr>
        <w:pStyle w:val="BodyText"/>
      </w:pPr>
      <w:r>
        <w:t xml:space="preserve">Paramedic Internship Candidate</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 DR Congo Kinshasa</dc:title>
  <dc:creator/>
  <dc:language>en</dc:language>
  <cp:keywords/>
  <dcterms:created xsi:type="dcterms:W3CDTF">2026-07-17T03:39:41Z</dcterms:created>
  <dcterms:modified xsi:type="dcterms:W3CDTF">2026-07-17T03:39:41Z</dcterms:modified>
</cp:coreProperties>
</file>

<file path=docProps/custom.xml><?xml version="1.0" encoding="utf-8"?>
<Properties xmlns="http://schemas.openxmlformats.org/officeDocument/2006/custom-properties" xmlns:vt="http://schemas.openxmlformats.org/officeDocument/2006/docPropsVTypes"/>
</file>